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F7AB9A" w14:textId="277F1195" w:rsidR="00E338CE" w:rsidRPr="00D3336D" w:rsidRDefault="00E338CE" w:rsidP="00D3336D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25BF3BB7" w14:textId="6D453412" w:rsidR="00E338CE" w:rsidRPr="00D3336D" w:rsidRDefault="00E338CE" w:rsidP="00D3336D">
      <w:pPr>
        <w:autoSpaceDE w:val="0"/>
        <w:autoSpaceDN w:val="0"/>
        <w:adjustRightInd w:val="0"/>
        <w:jc w:val="center"/>
        <w:rPr>
          <w:rFonts w:ascii="Times New Roman" w:eastAsiaTheme="minorHAnsi" w:hAnsi="Times New Roman" w:cs="Times New Roman"/>
          <w:sz w:val="28"/>
          <w:szCs w:val="28"/>
          <w:lang w:val="en-GB"/>
        </w:rPr>
      </w:pPr>
      <w:r w:rsidRPr="00D3336D">
        <w:rPr>
          <w:rFonts w:ascii="Times New Roman" w:eastAsiaTheme="minorHAnsi" w:hAnsi="Times New Roman" w:cs="Times New Roman"/>
          <w:sz w:val="28"/>
          <w:szCs w:val="28"/>
          <w:lang w:val="en-GB"/>
        </w:rPr>
        <w:t>Department of Health Sciences</w:t>
      </w:r>
    </w:p>
    <w:p w14:paraId="7AF28D08" w14:textId="2AA20244" w:rsidR="00E338CE" w:rsidRPr="00D3336D" w:rsidRDefault="002E0563" w:rsidP="00D3336D">
      <w:pPr>
        <w:autoSpaceDE w:val="0"/>
        <w:autoSpaceDN w:val="0"/>
        <w:adjustRightInd w:val="0"/>
        <w:jc w:val="center"/>
        <w:rPr>
          <w:rFonts w:ascii="Times New Roman" w:eastAsiaTheme="minorHAnsi" w:hAnsi="Times New Roman" w:cs="Times New Roman"/>
          <w:sz w:val="28"/>
          <w:szCs w:val="28"/>
          <w:lang w:val="en-GB"/>
        </w:rPr>
      </w:pPr>
      <w:r>
        <w:rPr>
          <w:rFonts w:ascii="Times New Roman" w:eastAsiaTheme="minorHAnsi" w:hAnsi="Times New Roman" w:cs="Times New Roman"/>
          <w:sz w:val="28"/>
          <w:szCs w:val="28"/>
          <w:lang w:val="en-GB"/>
        </w:rPr>
        <w:t>PhD Mid-program Defence Form</w:t>
      </w:r>
    </w:p>
    <w:p w14:paraId="752EDAFA" w14:textId="050DB65A" w:rsidR="00366276" w:rsidRPr="002432A4" w:rsidRDefault="00366276" w:rsidP="00D3336D">
      <w:pPr>
        <w:autoSpaceDE w:val="0"/>
        <w:autoSpaceDN w:val="0"/>
        <w:adjustRightInd w:val="0"/>
        <w:jc w:val="center"/>
        <w:rPr>
          <w:rFonts w:ascii="Times New Roman" w:eastAsiaTheme="minorHAnsi" w:hAnsi="Times New Roman" w:cs="Times New Roman"/>
          <w:lang w:val="en-GB"/>
        </w:rPr>
      </w:pPr>
    </w:p>
    <w:p w14:paraId="7A196073" w14:textId="2CC0FD58" w:rsidR="00366276" w:rsidRDefault="0036627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  <w:r w:rsidRPr="00D3336D">
        <w:rPr>
          <w:rFonts w:ascii="Times New Roman" w:eastAsiaTheme="minorHAnsi" w:hAnsi="Times New Roman" w:cs="Times New Roman"/>
          <w:b/>
          <w:i/>
          <w:lang w:val="en-GB"/>
        </w:rPr>
        <w:t xml:space="preserve">This </w:t>
      </w:r>
      <w:r w:rsidR="00020C8F">
        <w:rPr>
          <w:rFonts w:ascii="Times New Roman" w:eastAsiaTheme="minorHAnsi" w:hAnsi="Times New Roman" w:cs="Times New Roman"/>
          <w:b/>
          <w:i/>
          <w:lang w:val="en-GB"/>
        </w:rPr>
        <w:t>form</w:t>
      </w:r>
      <w:r w:rsidRPr="00D3336D">
        <w:rPr>
          <w:rFonts w:ascii="Times New Roman" w:eastAsiaTheme="minorHAnsi" w:hAnsi="Times New Roman" w:cs="Times New Roman"/>
          <w:b/>
          <w:i/>
          <w:lang w:val="en-GB"/>
        </w:rPr>
        <w:t xml:space="preserve"> must be 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 xml:space="preserve">completed by the </w:t>
      </w:r>
      <w:r w:rsidR="002E0563">
        <w:rPr>
          <w:rFonts w:ascii="Times New Roman" w:eastAsiaTheme="minorHAnsi" w:hAnsi="Times New Roman" w:cs="Times New Roman"/>
          <w:b/>
          <w:i/>
          <w:lang w:val="en-GB"/>
        </w:rPr>
        <w:t>Mid-Program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 xml:space="preserve"> </w:t>
      </w:r>
      <w:r w:rsidR="00250952">
        <w:rPr>
          <w:rFonts w:ascii="Times New Roman" w:eastAsiaTheme="minorHAnsi" w:hAnsi="Times New Roman" w:cs="Times New Roman"/>
          <w:b/>
          <w:i/>
          <w:lang w:val="en-GB"/>
        </w:rPr>
        <w:t xml:space="preserve">Defence 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 xml:space="preserve">Committee for students seeking to </w:t>
      </w:r>
      <w:r w:rsidR="002E0563">
        <w:rPr>
          <w:rFonts w:ascii="Times New Roman" w:eastAsiaTheme="minorHAnsi" w:hAnsi="Times New Roman" w:cs="Times New Roman"/>
          <w:b/>
          <w:i/>
          <w:lang w:val="en-GB"/>
        </w:rPr>
        <w:t>move forward and continue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 xml:space="preserve"> </w:t>
      </w:r>
      <w:r w:rsidR="002E0563">
        <w:rPr>
          <w:rFonts w:ascii="Times New Roman" w:eastAsiaTheme="minorHAnsi" w:hAnsi="Times New Roman" w:cs="Times New Roman"/>
          <w:b/>
          <w:i/>
          <w:lang w:val="en-GB"/>
        </w:rPr>
        <w:t>in the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 xml:space="preserve"> PhD program. This report must </w:t>
      </w:r>
      <w:r w:rsidR="002E0563">
        <w:rPr>
          <w:rFonts w:ascii="Times New Roman" w:eastAsiaTheme="minorHAnsi" w:hAnsi="Times New Roman" w:cs="Times New Roman"/>
          <w:b/>
          <w:i/>
          <w:lang w:val="en-GB"/>
        </w:rPr>
        <w:t xml:space="preserve">be </w:t>
      </w:r>
      <w:r w:rsidRPr="00D3336D">
        <w:rPr>
          <w:rFonts w:ascii="Times New Roman" w:eastAsiaTheme="minorHAnsi" w:hAnsi="Times New Roman" w:cs="Times New Roman"/>
          <w:b/>
          <w:i/>
          <w:lang w:val="en-GB"/>
        </w:rPr>
        <w:t xml:space="preserve">submitted </w:t>
      </w:r>
      <w:r w:rsidR="004B0953">
        <w:rPr>
          <w:rFonts w:ascii="Times New Roman" w:eastAsiaTheme="minorHAnsi" w:hAnsi="Times New Roman" w:cs="Times New Roman"/>
          <w:b/>
          <w:i/>
          <w:lang w:val="en-GB"/>
        </w:rPr>
        <w:t>by the</w:t>
      </w:r>
      <w:r w:rsidR="0090729D">
        <w:rPr>
          <w:rFonts w:ascii="Times New Roman" w:eastAsiaTheme="minorHAnsi" w:hAnsi="Times New Roman" w:cs="Times New Roman"/>
          <w:b/>
          <w:i/>
          <w:lang w:val="en-GB"/>
        </w:rPr>
        <w:t xml:space="preserve"> Mid-Program Defence Committee chair</w:t>
      </w:r>
      <w:r w:rsidR="004B0953">
        <w:rPr>
          <w:rFonts w:ascii="Times New Roman" w:eastAsiaTheme="minorHAnsi" w:hAnsi="Times New Roman" w:cs="Times New Roman"/>
          <w:b/>
          <w:i/>
          <w:lang w:val="en-GB"/>
        </w:rPr>
        <w:t xml:space="preserve"> </w:t>
      </w:r>
      <w:r w:rsidRPr="00D3336D">
        <w:rPr>
          <w:rFonts w:ascii="Times New Roman" w:eastAsiaTheme="minorHAnsi" w:hAnsi="Times New Roman" w:cs="Times New Roman"/>
          <w:b/>
          <w:i/>
          <w:lang w:val="en-GB"/>
        </w:rPr>
        <w:t xml:space="preserve">to the Graduate Administrator following the </w:t>
      </w:r>
      <w:r w:rsidR="00590AA0">
        <w:rPr>
          <w:rFonts w:ascii="Times New Roman" w:eastAsiaTheme="minorHAnsi" w:hAnsi="Times New Roman" w:cs="Times New Roman"/>
          <w:b/>
          <w:i/>
          <w:lang w:val="en-GB"/>
        </w:rPr>
        <w:t>transfer exam</w:t>
      </w:r>
      <w:r w:rsidRPr="00D3336D">
        <w:rPr>
          <w:rFonts w:ascii="Times New Roman" w:eastAsiaTheme="minorHAnsi" w:hAnsi="Times New Roman" w:cs="Times New Roman"/>
          <w:b/>
          <w:i/>
          <w:lang w:val="en-GB"/>
        </w:rPr>
        <w:t>.</w:t>
      </w:r>
    </w:p>
    <w:p w14:paraId="118A721C" w14:textId="08AF0AE1" w:rsidR="00366276" w:rsidRPr="00D3336D" w:rsidRDefault="0036627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1"/>
      </w:tblGrid>
      <w:tr w:rsidR="00366276" w:rsidRPr="00D3336D" w14:paraId="02BEDB6F" w14:textId="77777777" w:rsidTr="00366276">
        <w:trPr>
          <w:trHeight w:val="557"/>
        </w:trPr>
        <w:tc>
          <w:tcPr>
            <w:tcW w:w="4981" w:type="dxa"/>
          </w:tcPr>
          <w:p w14:paraId="23E348E1" w14:textId="77777777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Student Name:</w:t>
            </w:r>
          </w:p>
          <w:p w14:paraId="609616CD" w14:textId="6D4C5199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78F5A4C4" w14:textId="1AD237FA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Student Number:</w:t>
            </w:r>
          </w:p>
        </w:tc>
      </w:tr>
      <w:tr w:rsidR="00366276" w:rsidRPr="00D3336D" w14:paraId="5FAB7CB7" w14:textId="77777777" w:rsidTr="00366276">
        <w:trPr>
          <w:trHeight w:val="674"/>
        </w:trPr>
        <w:tc>
          <w:tcPr>
            <w:tcW w:w="4981" w:type="dxa"/>
          </w:tcPr>
          <w:p w14:paraId="50168989" w14:textId="77777777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Name of Supervisor:</w:t>
            </w:r>
          </w:p>
          <w:p w14:paraId="6EF4D7E9" w14:textId="59B356D2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981" w:type="dxa"/>
          </w:tcPr>
          <w:p w14:paraId="420BF464" w14:textId="4EA34FAC" w:rsidR="00366276" w:rsidRPr="00D3336D" w:rsidRDefault="00366276" w:rsidP="00D3336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Name of Co-Supervisor (</w:t>
            </w:r>
            <w:r w:rsidR="00993126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i</w:t>
            </w: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 xml:space="preserve">f </w:t>
            </w:r>
            <w:r w:rsidR="00993126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a</w:t>
            </w: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pplicable</w:t>
            </w:r>
            <w:r w:rsidR="00302D73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)</w:t>
            </w: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:</w:t>
            </w:r>
          </w:p>
        </w:tc>
      </w:tr>
      <w:tr w:rsidR="00D4648D" w:rsidRPr="00D3336D" w14:paraId="69BB7AF2" w14:textId="77777777" w:rsidTr="00366276">
        <w:trPr>
          <w:trHeight w:val="674"/>
        </w:trPr>
        <w:tc>
          <w:tcPr>
            <w:tcW w:w="4981" w:type="dxa"/>
          </w:tcPr>
          <w:p w14:paraId="160360AA" w14:textId="0F6F0E6D" w:rsidR="00D4648D" w:rsidRPr="00D3336D" w:rsidRDefault="00D4648D" w:rsidP="00D4648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 xml:space="preserve">Date </w:t>
            </w:r>
            <w:r w:rsidR="00901A15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of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9428B3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PhD Mid-Program Defence:</w:t>
            </w:r>
          </w:p>
          <w:p w14:paraId="5D550A87" w14:textId="77777777" w:rsidR="00D4648D" w:rsidRPr="00D3336D" w:rsidRDefault="00D4648D" w:rsidP="00D4648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lang w:val="en-GB"/>
              </w:rPr>
            </w:pPr>
          </w:p>
        </w:tc>
        <w:tc>
          <w:tcPr>
            <w:tcW w:w="4981" w:type="dxa"/>
          </w:tcPr>
          <w:p w14:paraId="2281D455" w14:textId="114E4823" w:rsidR="00D4648D" w:rsidRPr="00D3336D" w:rsidRDefault="00D4648D" w:rsidP="00D4648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Location of</w:t>
            </w:r>
            <w:r w:rsidR="009428B3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 xml:space="preserve"> PhD Mid-Program Defence</w:t>
            </w: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:</w:t>
            </w:r>
          </w:p>
        </w:tc>
      </w:tr>
      <w:tr w:rsidR="00901A15" w:rsidRPr="00D3336D" w14:paraId="5FFC8EDF" w14:textId="77777777" w:rsidTr="005446AB">
        <w:trPr>
          <w:trHeight w:val="674"/>
        </w:trPr>
        <w:tc>
          <w:tcPr>
            <w:tcW w:w="9962" w:type="dxa"/>
            <w:gridSpan w:val="2"/>
          </w:tcPr>
          <w:p w14:paraId="6594A0A5" w14:textId="5FB9BF0A" w:rsidR="00901A15" w:rsidRPr="00D3336D" w:rsidRDefault="00901A15" w:rsidP="00901A15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Title of thesis</w:t>
            </w:r>
            <w:r w:rsidRPr="00D3336D">
              <w:rPr>
                <w:rFonts w:ascii="Times New Roman" w:eastAsiaTheme="minorHAnsi" w:hAnsi="Times New Roman" w:cs="Times New Roman"/>
                <w:sz w:val="24"/>
                <w:szCs w:val="24"/>
                <w:lang w:val="en-GB"/>
              </w:rPr>
              <w:t>:</w:t>
            </w:r>
          </w:p>
          <w:p w14:paraId="6C5A51AF" w14:textId="77777777" w:rsidR="00901A15" w:rsidRDefault="00901A15" w:rsidP="00D4648D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lang w:val="en-GB"/>
              </w:rPr>
            </w:pPr>
          </w:p>
        </w:tc>
      </w:tr>
    </w:tbl>
    <w:p w14:paraId="3E411036" w14:textId="0435AC3E" w:rsidR="00366276" w:rsidRDefault="0036627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lang w:val="en-GB"/>
        </w:rPr>
      </w:pPr>
    </w:p>
    <w:p w14:paraId="4C10D0FD" w14:textId="77777777" w:rsidR="00D96394" w:rsidRDefault="00D96394" w:rsidP="00E11CFB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p w14:paraId="4BF4C555" w14:textId="7BC19227" w:rsidR="00E11CFB" w:rsidRDefault="004A389C" w:rsidP="00E11CFB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  <w:r>
        <w:rPr>
          <w:rFonts w:ascii="Times New Roman" w:eastAsiaTheme="minorHAnsi" w:hAnsi="Times New Roman" w:cs="Times New Roman"/>
          <w:b/>
          <w:i/>
          <w:lang w:val="en-GB"/>
        </w:rPr>
        <w:t xml:space="preserve">Evaluation of Research </w:t>
      </w:r>
      <w:r w:rsidR="003F4B6B">
        <w:rPr>
          <w:rFonts w:ascii="Times New Roman" w:eastAsiaTheme="minorHAnsi" w:hAnsi="Times New Roman" w:cs="Times New Roman"/>
          <w:b/>
          <w:i/>
          <w:lang w:val="en-GB"/>
        </w:rPr>
        <w:t xml:space="preserve">Completed to </w:t>
      </w:r>
      <w:r w:rsidR="0017215D">
        <w:rPr>
          <w:rFonts w:ascii="Times New Roman" w:eastAsiaTheme="minorHAnsi" w:hAnsi="Times New Roman" w:cs="Times New Roman"/>
          <w:b/>
          <w:i/>
          <w:lang w:val="en-GB"/>
        </w:rPr>
        <w:t>Date</w:t>
      </w:r>
    </w:p>
    <w:p w14:paraId="291722F9" w14:textId="77777777" w:rsidR="009C08D1" w:rsidRDefault="009C08D1" w:rsidP="00E11CFB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1620"/>
        <w:gridCol w:w="1890"/>
        <w:gridCol w:w="2047"/>
      </w:tblGrid>
      <w:tr w:rsidR="009C08D1" w14:paraId="0CB4F825" w14:textId="77777777" w:rsidTr="002817B6">
        <w:tc>
          <w:tcPr>
            <w:tcW w:w="4405" w:type="dxa"/>
          </w:tcPr>
          <w:p w14:paraId="67D49BA5" w14:textId="593C73CA" w:rsidR="009C08D1" w:rsidRPr="002817B6" w:rsidRDefault="009C08D1" w:rsidP="00E11CFB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Evaluation</w:t>
            </w:r>
          </w:p>
        </w:tc>
        <w:tc>
          <w:tcPr>
            <w:tcW w:w="1620" w:type="dxa"/>
          </w:tcPr>
          <w:p w14:paraId="6263F403" w14:textId="53D02C6F" w:rsidR="009C08D1" w:rsidRPr="002817B6" w:rsidRDefault="009C08D1" w:rsidP="002817B6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Unacceptable</w:t>
            </w:r>
          </w:p>
        </w:tc>
        <w:tc>
          <w:tcPr>
            <w:tcW w:w="1890" w:type="dxa"/>
          </w:tcPr>
          <w:p w14:paraId="2F950696" w14:textId="115EC40D" w:rsidR="009C08D1" w:rsidRPr="002817B6" w:rsidRDefault="009C08D1" w:rsidP="002817B6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Meets Expectations</w:t>
            </w:r>
          </w:p>
        </w:tc>
        <w:tc>
          <w:tcPr>
            <w:tcW w:w="2047" w:type="dxa"/>
          </w:tcPr>
          <w:p w14:paraId="032A66C3" w14:textId="626E4A79" w:rsidR="009C08D1" w:rsidRPr="002817B6" w:rsidRDefault="009C08D1" w:rsidP="002817B6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Exceeds Expectations</w:t>
            </w:r>
          </w:p>
        </w:tc>
      </w:tr>
      <w:tr w:rsidR="002817B6" w14:paraId="3B187B1A" w14:textId="77777777" w:rsidTr="002817B6">
        <w:tc>
          <w:tcPr>
            <w:tcW w:w="4405" w:type="dxa"/>
          </w:tcPr>
          <w:p w14:paraId="15A06ADA" w14:textId="3AC99E8D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ral presentation</w:t>
            </w:r>
          </w:p>
        </w:tc>
        <w:tc>
          <w:tcPr>
            <w:tcW w:w="1620" w:type="dxa"/>
          </w:tcPr>
          <w:p w14:paraId="5C28236D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462FFBA3" w14:textId="77777777" w:rsidR="00D96394" w:rsidRDefault="00D96394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39D56DA0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4BDB6758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F55B23" w14:paraId="15C7A89C" w14:textId="77777777" w:rsidTr="002817B6">
        <w:tc>
          <w:tcPr>
            <w:tcW w:w="4405" w:type="dxa"/>
          </w:tcPr>
          <w:p w14:paraId="405C2139" w14:textId="532FF213" w:rsidR="00F55B23" w:rsidRDefault="00F55B23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Written report </w:t>
            </w:r>
          </w:p>
        </w:tc>
        <w:tc>
          <w:tcPr>
            <w:tcW w:w="1620" w:type="dxa"/>
          </w:tcPr>
          <w:p w14:paraId="63B5EC3D" w14:textId="77777777" w:rsidR="00F55B23" w:rsidRDefault="00F55B23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2973637F" w14:textId="77777777" w:rsidR="00D96394" w:rsidRDefault="00D96394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4ABCC62B" w14:textId="77777777" w:rsidR="00F55B23" w:rsidRDefault="00F55B23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470B40F4" w14:textId="77777777" w:rsidR="00F55B23" w:rsidRDefault="00F55B23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2817B6" w14:paraId="3E0810C8" w14:textId="77777777" w:rsidTr="002817B6">
        <w:tc>
          <w:tcPr>
            <w:tcW w:w="4405" w:type="dxa"/>
          </w:tcPr>
          <w:p w14:paraId="35377002" w14:textId="7654BCFB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 w:rsidRPr="00BB26BD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Extent of </w:t>
            </w:r>
            <w:r w:rsidRPr="00BB26BD">
              <w:rPr>
                <w:rFonts w:ascii="Times New Roman" w:eastAsiaTheme="minorHAnsi" w:hAnsi="Times New Roman" w:cs="Times New Roman"/>
                <w:i/>
                <w:sz w:val="20"/>
                <w:szCs w:val="20"/>
                <w:lang w:val="en-GB"/>
              </w:rPr>
              <w:t>comprehensive</w:t>
            </w: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BB26BD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knowledge in specific area of </w:t>
            </w: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his/her </w:t>
            </w:r>
            <w:r w:rsidRPr="00BB26BD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research</w:t>
            </w:r>
          </w:p>
        </w:tc>
        <w:tc>
          <w:tcPr>
            <w:tcW w:w="1620" w:type="dxa"/>
          </w:tcPr>
          <w:p w14:paraId="6406D5B4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  <w:p w14:paraId="2AD0D538" w14:textId="77777777" w:rsidR="00D96394" w:rsidRDefault="00D96394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28908CAD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4C719FB0" w14:textId="77777777" w:rsidR="009C08D1" w:rsidRDefault="009C08D1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DD3A46" w14:paraId="351898E1" w14:textId="77777777" w:rsidTr="002817B6">
        <w:tc>
          <w:tcPr>
            <w:tcW w:w="4405" w:type="dxa"/>
          </w:tcPr>
          <w:p w14:paraId="1CBB1B3D" w14:textId="47B9027F" w:rsidR="00DD3A46" w:rsidRPr="00BB26BD" w:rsidRDefault="00DD3A46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riginality of project and scientific contribution to the field</w:t>
            </w:r>
          </w:p>
        </w:tc>
        <w:tc>
          <w:tcPr>
            <w:tcW w:w="1620" w:type="dxa"/>
          </w:tcPr>
          <w:p w14:paraId="5110B3F9" w14:textId="77777777" w:rsidR="00DD3A46" w:rsidRDefault="00DD3A46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08D535DF" w14:textId="77777777" w:rsidR="00DD3A46" w:rsidRDefault="00DD3A46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76805A64" w14:textId="77777777" w:rsidR="00DD3A46" w:rsidRDefault="00DD3A46" w:rsidP="009C08D1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6A027E" w14:paraId="068380CB" w14:textId="77777777" w:rsidTr="00D93EDA">
        <w:trPr>
          <w:trHeight w:val="364"/>
        </w:trPr>
        <w:tc>
          <w:tcPr>
            <w:tcW w:w="4405" w:type="dxa"/>
          </w:tcPr>
          <w:p w14:paraId="379443A8" w14:textId="7BC2C73B" w:rsidR="006A027E" w:rsidRPr="00BB26BD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Overall assessment of the student’s work </w:t>
            </w:r>
            <w:r w:rsidR="00B60641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to date</w:t>
            </w:r>
          </w:p>
        </w:tc>
        <w:tc>
          <w:tcPr>
            <w:tcW w:w="1620" w:type="dxa"/>
          </w:tcPr>
          <w:p w14:paraId="4DF4491D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2FA5C982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06305041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DD3A46" w14:paraId="0B0A24ED" w14:textId="77777777" w:rsidTr="00DD3A46">
        <w:tc>
          <w:tcPr>
            <w:tcW w:w="4405" w:type="dxa"/>
            <w:shd w:val="clear" w:color="auto" w:fill="808080" w:themeFill="background1" w:themeFillShade="80"/>
          </w:tcPr>
          <w:p w14:paraId="29FB6C44" w14:textId="77777777" w:rsidR="00DD3A46" w:rsidRDefault="00DD3A46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shd w:val="clear" w:color="auto" w:fill="808080" w:themeFill="background1" w:themeFillShade="80"/>
          </w:tcPr>
          <w:p w14:paraId="2D7546C5" w14:textId="77777777" w:rsidR="00DD3A46" w:rsidRDefault="00DD3A46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  <w:shd w:val="clear" w:color="auto" w:fill="808080" w:themeFill="background1" w:themeFillShade="80"/>
          </w:tcPr>
          <w:p w14:paraId="0728B3C9" w14:textId="77777777" w:rsidR="00DD3A46" w:rsidRDefault="00DD3A46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  <w:shd w:val="clear" w:color="auto" w:fill="808080" w:themeFill="background1" w:themeFillShade="80"/>
          </w:tcPr>
          <w:p w14:paraId="3F85CCAF" w14:textId="77777777" w:rsidR="00DD3A46" w:rsidRDefault="00DD3A46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6A027E" w14:paraId="5D7DBA68" w14:textId="77777777" w:rsidTr="009C08D1">
        <w:tc>
          <w:tcPr>
            <w:tcW w:w="4405" w:type="dxa"/>
          </w:tcPr>
          <w:p w14:paraId="2594806C" w14:textId="6AB3D80C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 w:rsidRPr="00E5640E"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Feasibility of upcoming/proposed PhD research project</w:t>
            </w:r>
          </w:p>
        </w:tc>
        <w:tc>
          <w:tcPr>
            <w:tcW w:w="1620" w:type="dxa"/>
          </w:tcPr>
          <w:p w14:paraId="4D0F6EFF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64221C94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0BAF41D8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6A027E" w14:paraId="589F99A9" w14:textId="77777777" w:rsidTr="009C08D1">
        <w:tc>
          <w:tcPr>
            <w:tcW w:w="4405" w:type="dxa"/>
          </w:tcPr>
          <w:p w14:paraId="3D9A1D57" w14:textId="3BB4B86C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Overall assessment of the student’s ability to complete this PhD project</w:t>
            </w:r>
          </w:p>
        </w:tc>
        <w:tc>
          <w:tcPr>
            <w:tcW w:w="1620" w:type="dxa"/>
          </w:tcPr>
          <w:p w14:paraId="5C647835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</w:tcPr>
          <w:p w14:paraId="15646EC9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</w:tcPr>
          <w:p w14:paraId="48FACD37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9565CB" w14:paraId="3D862F89" w14:textId="77777777" w:rsidTr="009565CB">
        <w:tc>
          <w:tcPr>
            <w:tcW w:w="4405" w:type="dxa"/>
            <w:shd w:val="clear" w:color="auto" w:fill="808080" w:themeFill="background1" w:themeFillShade="80"/>
          </w:tcPr>
          <w:p w14:paraId="19C4EA15" w14:textId="77777777" w:rsidR="009565CB" w:rsidRDefault="009565CB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620" w:type="dxa"/>
            <w:shd w:val="clear" w:color="auto" w:fill="808080" w:themeFill="background1" w:themeFillShade="80"/>
          </w:tcPr>
          <w:p w14:paraId="3254DCAE" w14:textId="77777777" w:rsidR="009565CB" w:rsidRDefault="009565CB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890" w:type="dxa"/>
            <w:shd w:val="clear" w:color="auto" w:fill="808080" w:themeFill="background1" w:themeFillShade="80"/>
          </w:tcPr>
          <w:p w14:paraId="7CA2C9C3" w14:textId="77777777" w:rsidR="009565CB" w:rsidRDefault="009565CB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2047" w:type="dxa"/>
            <w:shd w:val="clear" w:color="auto" w:fill="808080" w:themeFill="background1" w:themeFillShade="80"/>
          </w:tcPr>
          <w:p w14:paraId="0C2333C8" w14:textId="77777777" w:rsidR="009565CB" w:rsidRDefault="009565CB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</w:tr>
      <w:tr w:rsidR="006A027E" w14:paraId="6E040548" w14:textId="77777777" w:rsidTr="002817B6">
        <w:tc>
          <w:tcPr>
            <w:tcW w:w="4405" w:type="dxa"/>
          </w:tcPr>
          <w:p w14:paraId="0694C9C0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</w:p>
          <w:p w14:paraId="6C4A3ACF" w14:textId="3F6AFDBB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Student conducted vast majority of work</w:t>
            </w:r>
          </w:p>
        </w:tc>
        <w:tc>
          <w:tcPr>
            <w:tcW w:w="5557" w:type="dxa"/>
            <w:gridSpan w:val="3"/>
          </w:tcPr>
          <w:p w14:paraId="6D1C8FB2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072E60CD" w14:textId="19445278" w:rsidR="006A027E" w:rsidRDefault="006A027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No              Yes</w:t>
            </w:r>
          </w:p>
          <w:p w14:paraId="27471BD8" w14:textId="63DA4313" w:rsidR="006A027E" w:rsidRPr="002817B6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</w:tc>
      </w:tr>
      <w:tr w:rsidR="006A027E" w14:paraId="10D7AB4B" w14:textId="77777777" w:rsidTr="002817B6">
        <w:trPr>
          <w:trHeight w:val="877"/>
        </w:trPr>
        <w:tc>
          <w:tcPr>
            <w:tcW w:w="4405" w:type="dxa"/>
          </w:tcPr>
          <w:p w14:paraId="48896830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 xml:space="preserve">Major scientific output (e.g. manuscript, paper, formative report) developed and prepared by the student as the primary </w:t>
            </w:r>
            <w:proofErr w:type="gramStart"/>
            <w:r>
              <w:rPr>
                <w:rFonts w:ascii="Times New Roman" w:eastAsiaTheme="minorHAnsi" w:hAnsi="Times New Roman" w:cs="Times New Roman"/>
                <w:sz w:val="20"/>
                <w:szCs w:val="20"/>
                <w:lang w:val="en-GB"/>
              </w:rPr>
              <w:t>contributor</w:t>
            </w:r>
            <w:proofErr w:type="gramEnd"/>
          </w:p>
          <w:p w14:paraId="2B4B96DD" w14:textId="77777777" w:rsidR="006A027E" w:rsidRDefault="006A027E" w:rsidP="006A027E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b/>
                <w:i/>
                <w:lang w:val="en-GB"/>
              </w:rPr>
            </w:pPr>
          </w:p>
        </w:tc>
        <w:tc>
          <w:tcPr>
            <w:tcW w:w="1620" w:type="dxa"/>
          </w:tcPr>
          <w:p w14:paraId="3867F80E" w14:textId="77777777" w:rsidR="00EE64AE" w:rsidRDefault="00EE64A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0DE771EE" w14:textId="2A3B1A2D" w:rsidR="006A027E" w:rsidRPr="002817B6" w:rsidRDefault="006A027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 w:rsidRPr="002817B6"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No</w:t>
            </w:r>
          </w:p>
        </w:tc>
        <w:tc>
          <w:tcPr>
            <w:tcW w:w="1890" w:type="dxa"/>
          </w:tcPr>
          <w:p w14:paraId="3A49E306" w14:textId="77777777" w:rsidR="00EE64AE" w:rsidRDefault="00EE64A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030A828B" w14:textId="07A40469" w:rsidR="006A027E" w:rsidRPr="002817B6" w:rsidRDefault="006A027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In Progress</w:t>
            </w:r>
          </w:p>
        </w:tc>
        <w:tc>
          <w:tcPr>
            <w:tcW w:w="2047" w:type="dxa"/>
          </w:tcPr>
          <w:p w14:paraId="23525897" w14:textId="77777777" w:rsidR="00EE64AE" w:rsidRDefault="00EE64A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</w:p>
          <w:p w14:paraId="453EC21F" w14:textId="3F971D78" w:rsidR="006A027E" w:rsidRPr="002817B6" w:rsidRDefault="006A027E" w:rsidP="006A027E">
            <w:pPr>
              <w:autoSpaceDE w:val="0"/>
              <w:autoSpaceDN w:val="0"/>
              <w:adjustRightInd w:val="0"/>
              <w:jc w:val="center"/>
              <w:rPr>
                <w:rFonts w:ascii="Times New Roman" w:eastAsiaTheme="minorHAnsi" w:hAnsi="Times New Roman" w:cs="Times New Roman"/>
                <w:b/>
                <w:iCs/>
                <w:lang w:val="en-GB"/>
              </w:rPr>
            </w:pPr>
            <w:r>
              <w:rPr>
                <w:rFonts w:ascii="Times New Roman" w:eastAsiaTheme="minorHAnsi" w:hAnsi="Times New Roman" w:cs="Times New Roman"/>
                <w:b/>
                <w:iCs/>
                <w:lang w:val="en-GB"/>
              </w:rPr>
              <w:t>Yes</w:t>
            </w:r>
          </w:p>
        </w:tc>
      </w:tr>
    </w:tbl>
    <w:p w14:paraId="5A04F65D" w14:textId="681021BD" w:rsidR="007C26FC" w:rsidRDefault="007C26FC" w:rsidP="00E11CFB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p w14:paraId="55E99A1B" w14:textId="77777777" w:rsidR="005C6930" w:rsidRDefault="005C6930" w:rsidP="00F55B23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44236450" w14:textId="77777777" w:rsidR="005C6930" w:rsidRDefault="005C6930" w:rsidP="00F55B23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5E65FF4C" w14:textId="77777777" w:rsidR="005C6930" w:rsidRDefault="005C6930" w:rsidP="00F55B23">
      <w:pPr>
        <w:rPr>
          <w:rFonts w:ascii="Times New Roman" w:eastAsiaTheme="minorHAnsi" w:hAnsi="Times New Roman" w:cs="Times New Roman"/>
          <w:b/>
          <w:i/>
          <w:lang w:val="en-GB"/>
        </w:rPr>
      </w:pPr>
    </w:p>
    <w:p w14:paraId="5CD8C8AB" w14:textId="04DA07D4" w:rsidR="007C26FC" w:rsidRPr="007C26FC" w:rsidRDefault="007C26FC" w:rsidP="00F55B23">
      <w:pPr>
        <w:rPr>
          <w:rFonts w:ascii="Times New Roman" w:eastAsiaTheme="minorHAnsi" w:hAnsi="Times New Roman" w:cs="Times New Roman"/>
          <w:b/>
          <w:i/>
          <w:lang w:val="en-GB"/>
        </w:rPr>
      </w:pPr>
      <w:r w:rsidRPr="007C26FC">
        <w:rPr>
          <w:rFonts w:ascii="Times New Roman" w:eastAsiaTheme="minorHAnsi" w:hAnsi="Times New Roman" w:cs="Times New Roman"/>
          <w:b/>
          <w:i/>
          <w:lang w:val="en-GB"/>
        </w:rPr>
        <w:t xml:space="preserve">Comments from </w:t>
      </w:r>
      <w:r w:rsidR="009428B3">
        <w:rPr>
          <w:rFonts w:ascii="Times New Roman" w:eastAsiaTheme="minorHAnsi" w:hAnsi="Times New Roman" w:cs="Times New Roman"/>
          <w:b/>
          <w:i/>
          <w:lang w:val="en-GB"/>
        </w:rPr>
        <w:t>PhD Mid-Program Defence</w:t>
      </w:r>
      <w:r w:rsidRPr="007C26FC">
        <w:rPr>
          <w:rFonts w:ascii="Times New Roman" w:eastAsiaTheme="minorHAnsi" w:hAnsi="Times New Roman" w:cs="Times New Roman"/>
          <w:b/>
          <w:i/>
          <w:lang w:val="en-GB"/>
        </w:rPr>
        <w:t xml:space="preserve"> Committee</w:t>
      </w:r>
    </w:p>
    <w:p w14:paraId="431D19CB" w14:textId="317EB451" w:rsidR="007C26FC" w:rsidRPr="007C26FC" w:rsidRDefault="007C26FC" w:rsidP="007C26FC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i/>
          <w:lang w:val="en-GB"/>
        </w:rPr>
      </w:pPr>
      <w:r>
        <w:rPr>
          <w:rFonts w:ascii="Times New Roman" w:eastAsiaTheme="minorHAnsi" w:hAnsi="Times New Roman" w:cs="Times New Roman"/>
          <w:i/>
          <w:lang w:val="en-GB"/>
        </w:rPr>
        <w:t>Attach additional pages if necess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2"/>
      </w:tblGrid>
      <w:tr w:rsidR="007C26FC" w14:paraId="6BC9D0B6" w14:textId="77777777" w:rsidTr="005C6930">
        <w:trPr>
          <w:trHeight w:val="4774"/>
        </w:trPr>
        <w:tc>
          <w:tcPr>
            <w:tcW w:w="9962" w:type="dxa"/>
          </w:tcPr>
          <w:p w14:paraId="335F5843" w14:textId="77777777" w:rsidR="001245CA" w:rsidRDefault="001245CA" w:rsidP="00A25F05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  <w:lang w:val="en-GB"/>
              </w:rPr>
            </w:pPr>
          </w:p>
        </w:tc>
      </w:tr>
    </w:tbl>
    <w:p w14:paraId="2D48EA03" w14:textId="77777777" w:rsidR="007C26FC" w:rsidRDefault="007C26FC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</w:p>
    <w:p w14:paraId="517987A5" w14:textId="77777777" w:rsidR="001245CA" w:rsidRDefault="001245CA" w:rsidP="001245CA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lang w:val="en-GB"/>
        </w:rPr>
      </w:pPr>
    </w:p>
    <w:p w14:paraId="3E559377" w14:textId="77777777" w:rsidR="001245CA" w:rsidRPr="002056EE" w:rsidRDefault="001245CA" w:rsidP="001245CA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lang w:val="en-GB"/>
        </w:rPr>
      </w:pPr>
      <w:proofErr w:type="gramStart"/>
      <w:r w:rsidRPr="002056EE">
        <w:rPr>
          <w:rFonts w:ascii="Times New Roman" w:eastAsiaTheme="minorHAnsi" w:hAnsi="Times New Roman" w:cs="Times New Roman"/>
          <w:lang w:val="en-GB"/>
        </w:rPr>
        <w:t>  PhD</w:t>
      </w:r>
      <w:proofErr w:type="gramEnd"/>
      <w:r w:rsidRPr="002056EE">
        <w:rPr>
          <w:rFonts w:ascii="Times New Roman" w:eastAsiaTheme="minorHAnsi" w:hAnsi="Times New Roman" w:cs="Times New Roman"/>
          <w:lang w:val="en-GB"/>
        </w:rPr>
        <w:t xml:space="preserve"> Mid-Program Defence Committee recommends student continue in the PhD programme</w:t>
      </w:r>
    </w:p>
    <w:p w14:paraId="740723DA" w14:textId="77777777" w:rsidR="001245CA" w:rsidRPr="002056EE" w:rsidRDefault="001245CA" w:rsidP="001245CA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lang w:val="en-GB"/>
        </w:rPr>
      </w:pPr>
    </w:p>
    <w:p w14:paraId="2F39A4F1" w14:textId="2BC271B7" w:rsidR="001245CA" w:rsidRDefault="001245CA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lang w:val="en-GB"/>
        </w:rPr>
      </w:pPr>
      <w:proofErr w:type="gramStart"/>
      <w:r w:rsidRPr="002056EE">
        <w:rPr>
          <w:rFonts w:ascii="Times New Roman" w:eastAsiaTheme="minorHAnsi" w:hAnsi="Times New Roman" w:cs="Times New Roman"/>
          <w:lang w:val="en-GB"/>
        </w:rPr>
        <w:t>  PhD</w:t>
      </w:r>
      <w:proofErr w:type="gramEnd"/>
      <w:r w:rsidRPr="002056EE">
        <w:rPr>
          <w:rFonts w:ascii="Times New Roman" w:eastAsiaTheme="minorHAnsi" w:hAnsi="Times New Roman" w:cs="Times New Roman"/>
          <w:lang w:val="en-GB"/>
        </w:rPr>
        <w:t xml:space="preserve"> Mid-Program Defence Committee recommends for transfer to MSc or withdrawal; proceeding with PhD is not approved</w:t>
      </w:r>
    </w:p>
    <w:p w14:paraId="2695F7BF" w14:textId="77777777" w:rsidR="00046356" w:rsidRPr="00046356" w:rsidRDefault="0004635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lang w:val="en-GB"/>
        </w:rPr>
      </w:pPr>
    </w:p>
    <w:p w14:paraId="1DDA0E25" w14:textId="04B858F7" w:rsidR="00366276" w:rsidRPr="00F478C8" w:rsidRDefault="00AD15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i/>
          <w:lang w:val="en-GB"/>
        </w:rPr>
      </w:pPr>
      <w:r>
        <w:rPr>
          <w:rFonts w:ascii="Times New Roman" w:eastAsiaTheme="minorHAnsi" w:hAnsi="Times New Roman" w:cs="Times New Roman"/>
          <w:b/>
          <w:i/>
          <w:lang w:val="en-GB"/>
        </w:rPr>
        <w:t>S</w:t>
      </w:r>
      <w:r w:rsidR="00F478C8" w:rsidRPr="00F478C8">
        <w:rPr>
          <w:rFonts w:ascii="Times New Roman" w:eastAsiaTheme="minorHAnsi" w:hAnsi="Times New Roman" w:cs="Times New Roman"/>
          <w:b/>
          <w:i/>
          <w:lang w:val="en-GB"/>
        </w:rPr>
        <w:t>ignatures</w:t>
      </w:r>
    </w:p>
    <w:p w14:paraId="1C36D0AD" w14:textId="77777777" w:rsidR="007C26FC" w:rsidRDefault="007C26FC" w:rsidP="00D1095C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05C7CBCE" w14:textId="77777777" w:rsidR="007C26FC" w:rsidRDefault="007C26FC" w:rsidP="00D1095C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5CC24960" w14:textId="77777777" w:rsidR="00B36E19" w:rsidRPr="00D3336D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2485BD25" w14:textId="40635698" w:rsidR="00B36E19" w:rsidRPr="00D3336D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Supervisor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Supervisor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p w14:paraId="73AC20D5" w14:textId="77777777" w:rsidR="007C26FC" w:rsidRDefault="007C26FC" w:rsidP="00D1095C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6E5B9979" w14:textId="13842EBC" w:rsidR="00366276" w:rsidRPr="00D3336D" w:rsidRDefault="00366276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39B6030B" w14:textId="77777777" w:rsidR="00B36E19" w:rsidRPr="00D3336D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169F853B" w14:textId="1408C5C2" w:rsidR="00B36E19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 w:rsidR="002052CC">
        <w:rPr>
          <w:rFonts w:ascii="Times New Roman" w:eastAsiaTheme="minorHAnsi" w:hAnsi="Times New Roman" w:cs="Times New Roman"/>
          <w:sz w:val="16"/>
          <w:szCs w:val="16"/>
          <w:lang w:val="en-GB"/>
        </w:rPr>
        <w:t>Chair of mid-program defenc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 w:rsidR="002052CC">
        <w:rPr>
          <w:rFonts w:ascii="Times New Roman" w:eastAsiaTheme="minorHAnsi" w:hAnsi="Times New Roman" w:cs="Times New Roman"/>
          <w:sz w:val="16"/>
          <w:szCs w:val="16"/>
          <w:lang w:val="en-GB"/>
        </w:rPr>
        <w:t>Chair of mid-program defenc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p w14:paraId="779CF843" w14:textId="77777777" w:rsidR="00B36E19" w:rsidRPr="00D3336D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6DB4E3AD" w14:textId="6F3EEDCB" w:rsidR="00C55FC1" w:rsidRPr="00B36E19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413E6469" w14:textId="675347DE" w:rsidR="00C55FC1" w:rsidRPr="00D3336D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6D3B9663" w14:textId="5BED0937" w:rsidR="00C55FC1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GAC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 Member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GAC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 Member)</w:t>
      </w:r>
    </w:p>
    <w:p w14:paraId="2EED5FE1" w14:textId="467F8325" w:rsidR="00C55FC1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24D6EC19" w14:textId="77777777" w:rsidR="00B36E19" w:rsidRPr="00D3336D" w:rsidRDefault="00B36E19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5C3564E1" w14:textId="00F90F1B" w:rsidR="00C55FC1" w:rsidRPr="00D3336D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37C6F178" w14:textId="79455BD5" w:rsidR="00C55FC1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GAC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 Member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GAC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 Member)</w:t>
      </w:r>
    </w:p>
    <w:p w14:paraId="2DBFE874" w14:textId="77A364BB" w:rsidR="00C55FC1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525C64A0" w14:textId="77777777" w:rsidR="00B36E19" w:rsidRPr="00D3336D" w:rsidRDefault="00B36E19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</w:p>
    <w:p w14:paraId="4BB507AD" w14:textId="7AF45654" w:rsidR="00B36E19" w:rsidRPr="00D3336D" w:rsidRDefault="00C55FC1" w:rsidP="00D3336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 w:rsidR="00D1095C"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6C84F1EA" w14:textId="5FAD1A79" w:rsidR="00B36E19" w:rsidRDefault="00C55FC1" w:rsidP="00AD15C1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 w:rsidR="002052CC">
        <w:rPr>
          <w:rFonts w:ascii="Times New Roman" w:eastAsiaTheme="minorHAnsi" w:hAnsi="Times New Roman" w:cs="Times New Roman"/>
          <w:sz w:val="16"/>
          <w:szCs w:val="16"/>
          <w:lang w:val="en-GB"/>
        </w:rPr>
        <w:t>GAC Member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 w:rsidR="002052CC">
        <w:rPr>
          <w:rFonts w:ascii="Times New Roman" w:eastAsiaTheme="minorHAnsi" w:hAnsi="Times New Roman" w:cs="Times New Roman"/>
          <w:sz w:val="16"/>
          <w:szCs w:val="16"/>
          <w:lang w:val="en-GB"/>
        </w:rPr>
        <w:t>GAC Member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p w14:paraId="508ED064" w14:textId="47201236" w:rsidR="0076604B" w:rsidRDefault="0076604B" w:rsidP="00335682">
      <w:pPr>
        <w:rPr>
          <w:rFonts w:ascii="Times New Roman" w:hAnsi="Times New Roman" w:cs="Times New Roman"/>
          <w:sz w:val="16"/>
          <w:szCs w:val="16"/>
          <w:lang w:val="en-GB"/>
        </w:rPr>
      </w:pPr>
    </w:p>
    <w:p w14:paraId="3467698D" w14:textId="77777777" w:rsidR="00B36E19" w:rsidRPr="00B36E19" w:rsidRDefault="00B36E19" w:rsidP="00335682">
      <w:pPr>
        <w:rPr>
          <w:rFonts w:ascii="Times New Roman" w:hAnsi="Times New Roman" w:cs="Times New Roman"/>
          <w:b/>
          <w:i/>
          <w:sz w:val="16"/>
          <w:szCs w:val="16"/>
          <w:lang w:val="en-GB"/>
        </w:rPr>
      </w:pPr>
    </w:p>
    <w:p w14:paraId="2D3F35FA" w14:textId="77777777" w:rsidR="00B36E19" w:rsidRPr="00D3336D" w:rsidRDefault="00B36E19" w:rsidP="00B36E19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6D067123" w14:textId="77777777" w:rsidR="00B36E19" w:rsidRDefault="00B36E19" w:rsidP="00B36E19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Field Expert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Field Expert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p w14:paraId="207665BE" w14:textId="77777777" w:rsidR="0076604B" w:rsidRDefault="0076604B" w:rsidP="00A7734B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lang w:val="en-GB"/>
        </w:rPr>
      </w:pPr>
    </w:p>
    <w:p w14:paraId="34ED987D" w14:textId="77777777" w:rsidR="005B21DD" w:rsidRPr="00B36E19" w:rsidRDefault="005B21DD" w:rsidP="005B21DD">
      <w:pPr>
        <w:rPr>
          <w:rFonts w:ascii="Times New Roman" w:hAnsi="Times New Roman" w:cs="Times New Roman"/>
          <w:b/>
          <w:i/>
          <w:sz w:val="16"/>
          <w:szCs w:val="16"/>
          <w:lang w:val="en-GB"/>
        </w:rPr>
      </w:pPr>
    </w:p>
    <w:p w14:paraId="19FFB101" w14:textId="77777777" w:rsidR="005B21DD" w:rsidRPr="00D3336D" w:rsidRDefault="005B21DD" w:rsidP="005B21DD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_____________________________________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______</w:t>
      </w:r>
    </w:p>
    <w:p w14:paraId="7762DD3F" w14:textId="5A3A3760" w:rsidR="0076604B" w:rsidRPr="00D96394" w:rsidRDefault="005B21DD" w:rsidP="00A7734B">
      <w:pPr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  <w:lang w:val="en-GB"/>
        </w:rPr>
      </w:pP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 xml:space="preserve">Name of 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Field Expert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Date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ab/>
        <w:t>Signature (</w:t>
      </w:r>
      <w:r>
        <w:rPr>
          <w:rFonts w:ascii="Times New Roman" w:eastAsiaTheme="minorHAnsi" w:hAnsi="Times New Roman" w:cs="Times New Roman"/>
          <w:sz w:val="16"/>
          <w:szCs w:val="16"/>
          <w:lang w:val="en-GB"/>
        </w:rPr>
        <w:t>Field Expert</w:t>
      </w:r>
      <w:r w:rsidRPr="00D3336D">
        <w:rPr>
          <w:rFonts w:ascii="Times New Roman" w:eastAsiaTheme="minorHAnsi" w:hAnsi="Times New Roman" w:cs="Times New Roman"/>
          <w:sz w:val="16"/>
          <w:szCs w:val="16"/>
          <w:lang w:val="en-GB"/>
        </w:rPr>
        <w:t>)</w:t>
      </w:r>
    </w:p>
    <w:sectPr w:rsidR="0076604B" w:rsidRPr="00D96394" w:rsidSect="00CB3EEF">
      <w:headerReference w:type="default" r:id="rId7"/>
      <w:footerReference w:type="default" r:id="rId8"/>
      <w:pgSz w:w="12240" w:h="15840"/>
      <w:pgMar w:top="102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57F65" w14:textId="77777777" w:rsidR="002B6E3D" w:rsidRDefault="002B6E3D">
      <w:r>
        <w:separator/>
      </w:r>
    </w:p>
  </w:endnote>
  <w:endnote w:type="continuationSeparator" w:id="0">
    <w:p w14:paraId="77327F54" w14:textId="77777777" w:rsidR="002B6E3D" w:rsidRDefault="002B6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2198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C2123F" w14:textId="1B1ABE31" w:rsidR="002D2D18" w:rsidRDefault="002D2D18" w:rsidP="00252E13">
        <w:pPr>
          <w:pStyle w:val="Footer"/>
          <w:jc w:val="right"/>
        </w:pPr>
      </w:p>
      <w:p w14:paraId="205CE552" w14:textId="581F4C38" w:rsidR="00B82B92" w:rsidRDefault="006A7DA8" w:rsidP="002D2D18">
        <w:pPr>
          <w:pStyle w:val="Footer"/>
        </w:pPr>
        <w:r>
          <w:t xml:space="preserve">Version 2, </w:t>
        </w:r>
        <w:r w:rsidR="002D2D18">
          <w:t>24/03/2024</w:t>
        </w:r>
        <w:r w:rsidR="002D2D18">
          <w:tab/>
        </w:r>
        <w:r w:rsidR="002D2D18"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AD4E2" w14:textId="77777777" w:rsidR="002B6E3D" w:rsidRDefault="002B6E3D">
      <w:r>
        <w:separator/>
      </w:r>
    </w:p>
  </w:footnote>
  <w:footnote w:type="continuationSeparator" w:id="0">
    <w:p w14:paraId="10709D1F" w14:textId="77777777" w:rsidR="002B6E3D" w:rsidRDefault="002B6E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7DDD7B" w14:textId="4DB2EDB7" w:rsidR="00E76F61" w:rsidRDefault="00E76F61" w:rsidP="0070644C">
    <w:pPr>
      <w:pStyle w:val="Header"/>
      <w:tabs>
        <w:tab w:val="clear" w:pos="9360"/>
        <w:tab w:val="right" w:pos="9923"/>
      </w:tabs>
    </w:pPr>
    <w:r>
      <w:rPr>
        <w:rFonts w:ascii="Times" w:hAnsi="Times" w:cs="Times"/>
        <w:noProof/>
        <w:color w:val="000000"/>
      </w:rPr>
      <w:drawing>
        <wp:inline distT="0" distB="0" distL="0" distR="0" wp14:anchorId="510847ED" wp14:editId="255B1052">
          <wp:extent cx="1460000" cy="360000"/>
          <wp:effectExtent l="0" t="0" r="635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>
      <w:tab/>
    </w:r>
    <w:r>
      <w:tab/>
      <w:t xml:space="preserve">   </w:t>
    </w:r>
    <w:r>
      <w:rPr>
        <w:noProof/>
      </w:rPr>
      <w:drawing>
        <wp:inline distT="0" distB="0" distL="0" distR="0" wp14:anchorId="1D0E8AE0" wp14:editId="1F6584F7">
          <wp:extent cx="1165002" cy="468000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002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C90585"/>
    <w:multiLevelType w:val="hybridMultilevel"/>
    <w:tmpl w:val="ED683A80"/>
    <w:lvl w:ilvl="0" w:tplc="59EE833A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26E57"/>
    <w:multiLevelType w:val="hybridMultilevel"/>
    <w:tmpl w:val="9FA4D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2701B6"/>
    <w:multiLevelType w:val="hybridMultilevel"/>
    <w:tmpl w:val="8892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699471">
    <w:abstractNumId w:val="1"/>
  </w:num>
  <w:num w:numId="2" w16cid:durableId="582761174">
    <w:abstractNumId w:val="0"/>
  </w:num>
  <w:num w:numId="3" w16cid:durableId="13771219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sDQ2MjA2MjIytDRQ0lEKTi0uzszPAykwrAUAEjbBkywAAAA="/>
  </w:docVars>
  <w:rsids>
    <w:rsidRoot w:val="00AC0EC4"/>
    <w:rsid w:val="00006207"/>
    <w:rsid w:val="000132D6"/>
    <w:rsid w:val="00020C8F"/>
    <w:rsid w:val="00022773"/>
    <w:rsid w:val="00027495"/>
    <w:rsid w:val="0003605F"/>
    <w:rsid w:val="00046356"/>
    <w:rsid w:val="00047ACB"/>
    <w:rsid w:val="00051DBC"/>
    <w:rsid w:val="00062957"/>
    <w:rsid w:val="000712DA"/>
    <w:rsid w:val="0008497B"/>
    <w:rsid w:val="000C4BC4"/>
    <w:rsid w:val="000D3C05"/>
    <w:rsid w:val="000F66D7"/>
    <w:rsid w:val="000F6F9D"/>
    <w:rsid w:val="000F741B"/>
    <w:rsid w:val="00115FEB"/>
    <w:rsid w:val="001245CA"/>
    <w:rsid w:val="00125F81"/>
    <w:rsid w:val="0012717F"/>
    <w:rsid w:val="00127850"/>
    <w:rsid w:val="001524A5"/>
    <w:rsid w:val="00162B28"/>
    <w:rsid w:val="0017093C"/>
    <w:rsid w:val="0017215D"/>
    <w:rsid w:val="00181F50"/>
    <w:rsid w:val="001933FA"/>
    <w:rsid w:val="001969E6"/>
    <w:rsid w:val="001A0A85"/>
    <w:rsid w:val="001D5E4C"/>
    <w:rsid w:val="001E61A3"/>
    <w:rsid w:val="002052CC"/>
    <w:rsid w:val="002056EE"/>
    <w:rsid w:val="00241E3C"/>
    <w:rsid w:val="002432A4"/>
    <w:rsid w:val="00250952"/>
    <w:rsid w:val="00252E13"/>
    <w:rsid w:val="00266402"/>
    <w:rsid w:val="00276718"/>
    <w:rsid w:val="002817B6"/>
    <w:rsid w:val="00284060"/>
    <w:rsid w:val="002A73BB"/>
    <w:rsid w:val="002B6E3D"/>
    <w:rsid w:val="002D2D18"/>
    <w:rsid w:val="002E0563"/>
    <w:rsid w:val="002E3716"/>
    <w:rsid w:val="002F279B"/>
    <w:rsid w:val="00302D73"/>
    <w:rsid w:val="00306E1C"/>
    <w:rsid w:val="0031461B"/>
    <w:rsid w:val="003273B9"/>
    <w:rsid w:val="00335682"/>
    <w:rsid w:val="0035006C"/>
    <w:rsid w:val="00351C4A"/>
    <w:rsid w:val="0035526B"/>
    <w:rsid w:val="00366276"/>
    <w:rsid w:val="003755A3"/>
    <w:rsid w:val="003755B9"/>
    <w:rsid w:val="003C4425"/>
    <w:rsid w:val="003E0EB1"/>
    <w:rsid w:val="003F4B6B"/>
    <w:rsid w:val="00435B0A"/>
    <w:rsid w:val="00443F80"/>
    <w:rsid w:val="004526B1"/>
    <w:rsid w:val="004926DB"/>
    <w:rsid w:val="00492CC9"/>
    <w:rsid w:val="004A389C"/>
    <w:rsid w:val="004B0953"/>
    <w:rsid w:val="004E19C9"/>
    <w:rsid w:val="004E3AE3"/>
    <w:rsid w:val="004F33B9"/>
    <w:rsid w:val="0050232A"/>
    <w:rsid w:val="00561C7F"/>
    <w:rsid w:val="00564FF4"/>
    <w:rsid w:val="00570BCE"/>
    <w:rsid w:val="005750F1"/>
    <w:rsid w:val="00590AA0"/>
    <w:rsid w:val="005A3698"/>
    <w:rsid w:val="005B21DD"/>
    <w:rsid w:val="005C148E"/>
    <w:rsid w:val="005C50BF"/>
    <w:rsid w:val="005C6930"/>
    <w:rsid w:val="005D48EC"/>
    <w:rsid w:val="005F69C5"/>
    <w:rsid w:val="005F76A4"/>
    <w:rsid w:val="00601D6E"/>
    <w:rsid w:val="00602DE0"/>
    <w:rsid w:val="0062650E"/>
    <w:rsid w:val="00626629"/>
    <w:rsid w:val="00643C3E"/>
    <w:rsid w:val="006A027E"/>
    <w:rsid w:val="006A0928"/>
    <w:rsid w:val="006A46CD"/>
    <w:rsid w:val="006A7DA8"/>
    <w:rsid w:val="006D6C1B"/>
    <w:rsid w:val="006E65B0"/>
    <w:rsid w:val="0070644C"/>
    <w:rsid w:val="00711094"/>
    <w:rsid w:val="00713791"/>
    <w:rsid w:val="00717228"/>
    <w:rsid w:val="007251FF"/>
    <w:rsid w:val="00727063"/>
    <w:rsid w:val="007325C3"/>
    <w:rsid w:val="00751C16"/>
    <w:rsid w:val="0076604B"/>
    <w:rsid w:val="0079693D"/>
    <w:rsid w:val="007B40C8"/>
    <w:rsid w:val="007C26FC"/>
    <w:rsid w:val="007C4D9D"/>
    <w:rsid w:val="007C513A"/>
    <w:rsid w:val="007F6834"/>
    <w:rsid w:val="00812CDD"/>
    <w:rsid w:val="00835418"/>
    <w:rsid w:val="008512FA"/>
    <w:rsid w:val="008B5D6A"/>
    <w:rsid w:val="008C6A59"/>
    <w:rsid w:val="008D3F3B"/>
    <w:rsid w:val="008E57E3"/>
    <w:rsid w:val="008F290C"/>
    <w:rsid w:val="00901A15"/>
    <w:rsid w:val="0090729D"/>
    <w:rsid w:val="00923DF1"/>
    <w:rsid w:val="00933364"/>
    <w:rsid w:val="009428B3"/>
    <w:rsid w:val="00942E50"/>
    <w:rsid w:val="009450AD"/>
    <w:rsid w:val="009565CB"/>
    <w:rsid w:val="0096078F"/>
    <w:rsid w:val="00962FBA"/>
    <w:rsid w:val="00966D54"/>
    <w:rsid w:val="009753E8"/>
    <w:rsid w:val="00977596"/>
    <w:rsid w:val="00977A72"/>
    <w:rsid w:val="00977F35"/>
    <w:rsid w:val="00993126"/>
    <w:rsid w:val="009B01B5"/>
    <w:rsid w:val="009B426C"/>
    <w:rsid w:val="009C08D1"/>
    <w:rsid w:val="009F11BE"/>
    <w:rsid w:val="00A00A84"/>
    <w:rsid w:val="00A07FE6"/>
    <w:rsid w:val="00A1412D"/>
    <w:rsid w:val="00A1505C"/>
    <w:rsid w:val="00A27438"/>
    <w:rsid w:val="00A32130"/>
    <w:rsid w:val="00A32E58"/>
    <w:rsid w:val="00A44EB8"/>
    <w:rsid w:val="00A46937"/>
    <w:rsid w:val="00A7734B"/>
    <w:rsid w:val="00A77C1C"/>
    <w:rsid w:val="00A827D9"/>
    <w:rsid w:val="00AB6D87"/>
    <w:rsid w:val="00AB7455"/>
    <w:rsid w:val="00AC0EC4"/>
    <w:rsid w:val="00AD15C1"/>
    <w:rsid w:val="00AD746B"/>
    <w:rsid w:val="00AE0E81"/>
    <w:rsid w:val="00B2605E"/>
    <w:rsid w:val="00B36E19"/>
    <w:rsid w:val="00B434F7"/>
    <w:rsid w:val="00B43D96"/>
    <w:rsid w:val="00B60641"/>
    <w:rsid w:val="00B81A3D"/>
    <w:rsid w:val="00B82B92"/>
    <w:rsid w:val="00B836BC"/>
    <w:rsid w:val="00B86E72"/>
    <w:rsid w:val="00BB26BD"/>
    <w:rsid w:val="00BB6594"/>
    <w:rsid w:val="00BC1774"/>
    <w:rsid w:val="00BC2733"/>
    <w:rsid w:val="00BC78BD"/>
    <w:rsid w:val="00C0208A"/>
    <w:rsid w:val="00C16709"/>
    <w:rsid w:val="00C51BF8"/>
    <w:rsid w:val="00C54093"/>
    <w:rsid w:val="00C55FC1"/>
    <w:rsid w:val="00C940E0"/>
    <w:rsid w:val="00C97BD4"/>
    <w:rsid w:val="00CB3EEF"/>
    <w:rsid w:val="00CF5068"/>
    <w:rsid w:val="00D01090"/>
    <w:rsid w:val="00D1095C"/>
    <w:rsid w:val="00D1585F"/>
    <w:rsid w:val="00D3336D"/>
    <w:rsid w:val="00D4648D"/>
    <w:rsid w:val="00D516B1"/>
    <w:rsid w:val="00D552EF"/>
    <w:rsid w:val="00D732F2"/>
    <w:rsid w:val="00D778D8"/>
    <w:rsid w:val="00D93EDA"/>
    <w:rsid w:val="00D949B1"/>
    <w:rsid w:val="00D96394"/>
    <w:rsid w:val="00DA1818"/>
    <w:rsid w:val="00DB295A"/>
    <w:rsid w:val="00DB60AB"/>
    <w:rsid w:val="00DD3A46"/>
    <w:rsid w:val="00DD538E"/>
    <w:rsid w:val="00DD740C"/>
    <w:rsid w:val="00E11CFB"/>
    <w:rsid w:val="00E338CE"/>
    <w:rsid w:val="00E35E99"/>
    <w:rsid w:val="00E4325B"/>
    <w:rsid w:val="00E4435A"/>
    <w:rsid w:val="00E5640E"/>
    <w:rsid w:val="00E76F61"/>
    <w:rsid w:val="00E849D8"/>
    <w:rsid w:val="00E90492"/>
    <w:rsid w:val="00EA2316"/>
    <w:rsid w:val="00EC5559"/>
    <w:rsid w:val="00EE4DA1"/>
    <w:rsid w:val="00EE64AE"/>
    <w:rsid w:val="00EF0A18"/>
    <w:rsid w:val="00F1104A"/>
    <w:rsid w:val="00F161B8"/>
    <w:rsid w:val="00F3732B"/>
    <w:rsid w:val="00F478C8"/>
    <w:rsid w:val="00F50FB4"/>
    <w:rsid w:val="00F5158A"/>
    <w:rsid w:val="00F55B23"/>
    <w:rsid w:val="00F618F0"/>
    <w:rsid w:val="00F61A59"/>
    <w:rsid w:val="00F70A57"/>
    <w:rsid w:val="00F90380"/>
    <w:rsid w:val="00F958B2"/>
    <w:rsid w:val="00FA02EF"/>
    <w:rsid w:val="00FA6CF8"/>
    <w:rsid w:val="00FC7AFC"/>
    <w:rsid w:val="00FF3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D9BE35F"/>
  <w15:docId w15:val="{560DDB90-9E41-874E-A9DB-A56387F0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EC4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C0EC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C0EC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AC0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0EC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132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32D6"/>
    <w:rPr>
      <w:rFonts w:eastAsiaTheme="minorEastAsia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273B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3B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3B9"/>
    <w:rPr>
      <w:rFonts w:ascii="Lucida Grande" w:eastAsiaTheme="minorEastAsia" w:hAnsi="Lucida Grande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EA2316"/>
    <w:pPr>
      <w:widowControl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F11BE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A00A8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940E0"/>
    <w:pPr>
      <w:widowControl w:val="0"/>
      <w:ind w:left="131"/>
    </w:pPr>
    <w:rPr>
      <w:rFonts w:ascii="Arial" w:eastAsia="Arial" w:hAnsi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C940E0"/>
    <w:rPr>
      <w:rFonts w:ascii="Arial" w:eastAsia="Arial" w:hAnsi="Arial"/>
      <w:sz w:val="21"/>
      <w:szCs w:val="21"/>
      <w:lang w:val="en-US"/>
    </w:rPr>
  </w:style>
  <w:style w:type="paragraph" w:styleId="NoSpacing">
    <w:name w:val="No Spacing"/>
    <w:uiPriority w:val="1"/>
    <w:qFormat/>
    <w:rsid w:val="000712DA"/>
    <w:rPr>
      <w:color w:val="44546A" w:themeColor="text2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F7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4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41B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41B"/>
    <w:rPr>
      <w:rFonts w:eastAsiaTheme="minorEastAsi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C08D1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ott School of Business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onsalves</dc:creator>
  <cp:keywords/>
  <dc:description/>
  <cp:lastModifiedBy>Edana Cassol</cp:lastModifiedBy>
  <cp:revision>2</cp:revision>
  <cp:lastPrinted>2017-09-22T14:38:00Z</cp:lastPrinted>
  <dcterms:created xsi:type="dcterms:W3CDTF">2024-03-24T14:18:00Z</dcterms:created>
  <dcterms:modified xsi:type="dcterms:W3CDTF">2024-03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58d27652677c3f7d6e292b1b88d688d6c992513dcac15a558eed14d6d916eb</vt:lpwstr>
  </property>
</Properties>
</file>